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DC842" w14:textId="3BD92DC1" w:rsidR="001457B4" w:rsidRPr="00B03DA0" w:rsidRDefault="001457B4" w:rsidP="001457B4">
      <w:pPr>
        <w:jc w:val="center"/>
        <w:rPr>
          <w:sz w:val="28"/>
          <w:szCs w:val="28"/>
          <w:u w:val="single"/>
        </w:rPr>
      </w:pPr>
      <w:r w:rsidRPr="00B03DA0">
        <w:rPr>
          <w:sz w:val="28"/>
          <w:szCs w:val="28"/>
          <w:u w:val="single"/>
        </w:rPr>
        <w:t>S</w:t>
      </w:r>
      <w:r w:rsidR="00B03DA0" w:rsidRPr="00B03DA0">
        <w:rPr>
          <w:sz w:val="28"/>
          <w:szCs w:val="28"/>
          <w:u w:val="single"/>
        </w:rPr>
        <w:t>h</w:t>
      </w:r>
      <w:r w:rsidRPr="00B03DA0">
        <w:rPr>
          <w:sz w:val="28"/>
          <w:szCs w:val="28"/>
          <w:u w:val="single"/>
        </w:rPr>
        <w:t>eep Shearing</w:t>
      </w:r>
    </w:p>
    <w:p w14:paraId="54F4E847" w14:textId="15BD2B18" w:rsidR="001457B4" w:rsidRPr="001457B4" w:rsidRDefault="001457B4" w:rsidP="001457B4">
      <w:r w:rsidRPr="00B03DA0">
        <w:rPr>
          <w:sz w:val="24"/>
          <w:szCs w:val="24"/>
          <w:u w:val="single"/>
        </w:rPr>
        <w:t xml:space="preserve">Veterinary Assisting 2: </w:t>
      </w:r>
      <w:r>
        <w:t xml:space="preserve">Veterinary assisting 2: 14.02 identifies ovine breeds and their characteristics and husbandry practices.  </w:t>
      </w:r>
    </w:p>
    <w:p w14:paraId="2A5B7BC6" w14:textId="748D9583" w:rsidR="00AC7049" w:rsidRPr="00B03DA0" w:rsidRDefault="001457B4">
      <w:pPr>
        <w:rPr>
          <w:sz w:val="24"/>
          <w:szCs w:val="24"/>
          <w:u w:val="single"/>
        </w:rPr>
      </w:pPr>
      <w:r w:rsidRPr="00B03DA0">
        <w:rPr>
          <w:sz w:val="24"/>
          <w:szCs w:val="24"/>
          <w:u w:val="single"/>
        </w:rPr>
        <w:t>B</w:t>
      </w:r>
      <w:r w:rsidR="00AC7049" w:rsidRPr="00B03DA0">
        <w:rPr>
          <w:sz w:val="24"/>
          <w:szCs w:val="24"/>
          <w:u w:val="single"/>
        </w:rPr>
        <w:t xml:space="preserve">ackground: </w:t>
      </w:r>
    </w:p>
    <w:p w14:paraId="2AF8F223" w14:textId="25695F69" w:rsidR="00AC7049" w:rsidRDefault="00AC7049">
      <w:r>
        <w:t xml:space="preserve">this week we are going to begin ovine management, so I felt the best way to begin that would be to watch a video on competitive sheep shearing! It is a common belief with animal rights activists that sheep shearing is </w:t>
      </w:r>
      <w:r w:rsidR="001457B4">
        <w:t>unnecessary</w:t>
      </w:r>
      <w:r>
        <w:t xml:space="preserve"> and harmful to the sheep. </w:t>
      </w:r>
      <w:r w:rsidR="001457B4">
        <w:t>T</w:t>
      </w:r>
      <w:r w:rsidR="009F012D">
        <w:t>hrough this activity</w:t>
      </w:r>
      <w:r w:rsidR="001457B4">
        <w:t>,</w:t>
      </w:r>
      <w:r w:rsidR="009F012D">
        <w:t xml:space="preserve"> I want you to discuss the health benefits that sheep get from being sho</w:t>
      </w:r>
      <w:r w:rsidR="00650F7F">
        <w:t xml:space="preserve">rn, specifically the reasons that are given by Sandi Brock. </w:t>
      </w:r>
    </w:p>
    <w:p w14:paraId="575FD067" w14:textId="0EB9EAFB" w:rsidR="00650F7F" w:rsidRDefault="00650F7F">
      <w:r>
        <w:t xml:space="preserve">Here are a few reasons that </w:t>
      </w:r>
      <w:r w:rsidR="001457B4">
        <w:t xml:space="preserve">sheep are shorn. </w:t>
      </w:r>
    </w:p>
    <w:p w14:paraId="0D7847A6" w14:textId="567E12EA" w:rsidR="001457B4" w:rsidRDefault="001457B4" w:rsidP="001457B4">
      <w:pPr>
        <w:pStyle w:val="ListParagraph"/>
        <w:numPr>
          <w:ilvl w:val="0"/>
          <w:numId w:val="3"/>
        </w:numPr>
      </w:pPr>
      <w:r>
        <w:t>Prevent the buildup of manure and urine that can lead to parasitic infection.</w:t>
      </w:r>
    </w:p>
    <w:p w14:paraId="63527187" w14:textId="184394E2" w:rsidR="001457B4" w:rsidRDefault="001457B4" w:rsidP="001457B4">
      <w:pPr>
        <w:pStyle w:val="ListParagraph"/>
        <w:numPr>
          <w:ilvl w:val="0"/>
          <w:numId w:val="3"/>
        </w:numPr>
      </w:pPr>
      <w:r>
        <w:t xml:space="preserve">Allow adequate wool regrowth to improve the sheep’s ability to control its body temperature during extreme heat and cold conditions. </w:t>
      </w:r>
    </w:p>
    <w:p w14:paraId="73B356A0" w14:textId="7CC0425E" w:rsidR="001457B4" w:rsidRDefault="001457B4" w:rsidP="001457B4">
      <w:pPr>
        <w:pStyle w:val="ListParagraph"/>
        <w:numPr>
          <w:ilvl w:val="0"/>
          <w:numId w:val="3"/>
        </w:numPr>
      </w:pPr>
      <w:r>
        <w:t xml:space="preserve"> And to create a clean environment for newborn lambs.</w:t>
      </w:r>
    </w:p>
    <w:p w14:paraId="0A8C6EDA" w14:textId="07A9DA61" w:rsidR="009F012D" w:rsidRPr="00B03DA0" w:rsidRDefault="009F012D">
      <w:pPr>
        <w:rPr>
          <w:sz w:val="24"/>
          <w:szCs w:val="24"/>
          <w:u w:val="single"/>
        </w:rPr>
      </w:pPr>
      <w:bookmarkStart w:id="0" w:name="_GoBack"/>
      <w:r w:rsidRPr="00B03DA0">
        <w:rPr>
          <w:sz w:val="24"/>
          <w:szCs w:val="24"/>
          <w:u w:val="single"/>
        </w:rPr>
        <w:t>Instructions:</w:t>
      </w:r>
    </w:p>
    <w:p w14:paraId="1A2B64D3" w14:textId="647B4B8F" w:rsidR="005904E4" w:rsidRDefault="005904E4">
      <w:r>
        <w:t>I want you to watch the first video on competitive sheep shearing</w:t>
      </w:r>
      <w:r w:rsidR="001457B4">
        <w:t>. I</w:t>
      </w:r>
      <w:r>
        <w:t xml:space="preserve">t is interesting to see how quickly they shear sheep and the process that they go through. The second </w:t>
      </w:r>
      <w:r w:rsidR="00D14BC9">
        <w:t xml:space="preserve">video is a vlog by a woman named </w:t>
      </w:r>
      <w:r w:rsidR="001457B4">
        <w:t>S</w:t>
      </w:r>
      <w:r w:rsidR="00D14BC9">
        <w:t>andi Brock</w:t>
      </w:r>
      <w:r w:rsidR="001457B4">
        <w:t>. S</w:t>
      </w:r>
      <w:r w:rsidR="00D14BC9">
        <w:t xml:space="preserve">he is a sheep farmer that lives in Canada. Mrs. Sandi has a vlog that </w:t>
      </w:r>
      <w:r w:rsidR="001457B4">
        <w:t>documents</w:t>
      </w:r>
      <w:r w:rsidR="00D14BC9">
        <w:t xml:space="preserve"> her everyday life as a sheep farmer</w:t>
      </w:r>
      <w:r w:rsidR="001457B4">
        <w:t>,</w:t>
      </w:r>
      <w:r w:rsidR="00D14BC9">
        <w:t xml:space="preserve"> and in the </w:t>
      </w:r>
      <w:r w:rsidR="001457B4">
        <w:t>video,</w:t>
      </w:r>
      <w:r w:rsidR="00D14BC9">
        <w:t xml:space="preserve"> I have attached</w:t>
      </w:r>
      <w:r w:rsidR="001457B4">
        <w:t>,</w:t>
      </w:r>
      <w:r w:rsidR="00D14BC9">
        <w:t xml:space="preserve"> she discusses how they shear their sheep and why she shears sheep on her farm. After you watch these videos, you need to </w:t>
      </w:r>
      <w:r w:rsidR="00A23607">
        <w:t>answer the</w:t>
      </w:r>
      <w:r w:rsidR="003246FF">
        <w:t xml:space="preserve"> questions on this sheet. </w:t>
      </w:r>
    </w:p>
    <w:p w14:paraId="690E8716" w14:textId="4B890EA7" w:rsidR="00CF508B" w:rsidRPr="008D3A00" w:rsidRDefault="00CF508B">
      <w:pPr>
        <w:rPr>
          <w:u w:val="single"/>
        </w:rPr>
      </w:pPr>
      <w:r w:rsidRPr="008D3A00">
        <w:rPr>
          <w:u w:val="single"/>
        </w:rPr>
        <w:t xml:space="preserve">Expected progress: </w:t>
      </w:r>
    </w:p>
    <w:p w14:paraId="6404063D" w14:textId="7E51655D" w:rsidR="00CF508B" w:rsidRDefault="00CF508B">
      <w:r>
        <w:t xml:space="preserve">This assignment should take you one day to complete! </w:t>
      </w:r>
      <w:proofErr w:type="gramStart"/>
      <w:r>
        <w:t>So</w:t>
      </w:r>
      <w:proofErr w:type="gramEnd"/>
      <w:r>
        <w:t xml:space="preserve"> you should start it on </w:t>
      </w:r>
      <w:r w:rsidR="008D3A00">
        <w:t>Mon</w:t>
      </w:r>
      <w:r>
        <w:t>day and be finished with it by then as</w:t>
      </w:r>
      <w:r w:rsidR="008D3A00">
        <w:t xml:space="preserve"> </w:t>
      </w:r>
      <w:r>
        <w:t xml:space="preserve">well! </w:t>
      </w:r>
      <w:r w:rsidR="00C11390">
        <w:t>It is not due until Friday</w:t>
      </w:r>
      <w:r w:rsidR="008D3A00">
        <w:t>,</w:t>
      </w:r>
      <w:r w:rsidR="00C11390">
        <w:t xml:space="preserve"> but I would </w:t>
      </w:r>
      <w:r w:rsidR="008043EA">
        <w:t xml:space="preserve">suggest </w:t>
      </w:r>
      <w:r w:rsidR="00783B5D">
        <w:t xml:space="preserve">starting it before Friday. </w:t>
      </w:r>
    </w:p>
    <w:bookmarkEnd w:id="0"/>
    <w:p w14:paraId="2BC700BE" w14:textId="7B55C0FE" w:rsidR="00B03DA0" w:rsidRPr="00B03DA0" w:rsidRDefault="00B03DA0">
      <w:pPr>
        <w:rPr>
          <w:u w:val="single"/>
        </w:rPr>
      </w:pPr>
      <w:r w:rsidRPr="00B03DA0">
        <w:rPr>
          <w:u w:val="single"/>
        </w:rPr>
        <w:t>Activity:</w:t>
      </w:r>
    </w:p>
    <w:p w14:paraId="2E9207E9" w14:textId="132317B3" w:rsidR="000B5B86" w:rsidRDefault="003246FF" w:rsidP="000B5B86">
      <w:r>
        <w:t>Competition v</w:t>
      </w:r>
      <w:r w:rsidR="000B5B86">
        <w:t>ideo:</w:t>
      </w:r>
      <w:r w:rsidR="000B5B86" w:rsidRPr="000B5B86">
        <w:t xml:space="preserve"> </w:t>
      </w:r>
      <w:hyperlink r:id="rId5" w:history="1">
        <w:r w:rsidR="000B5B86">
          <w:rPr>
            <w:rStyle w:val="Hyperlink"/>
          </w:rPr>
          <w:t>https://www.youtube.com/watch?v=t0KHhdYVcIo</w:t>
        </w:r>
      </w:hyperlink>
    </w:p>
    <w:p w14:paraId="1670F6DB" w14:textId="4450F582" w:rsidR="00ED177E" w:rsidRDefault="00ED177E" w:rsidP="000B5B86">
      <w:r>
        <w:t>Sandi Brock Sheep farmer vlog:</w:t>
      </w:r>
      <w:r w:rsidRPr="00ED177E">
        <w:t xml:space="preserve"> </w:t>
      </w:r>
      <w:hyperlink r:id="rId6" w:history="1">
        <w:r>
          <w:rPr>
            <w:rStyle w:val="Hyperlink"/>
          </w:rPr>
          <w:t>https://www.youtube.com/watch?v=vrK9TNZ9T7w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246FF" w14:paraId="0A468ADE" w14:textId="77777777" w:rsidTr="003246FF">
        <w:tc>
          <w:tcPr>
            <w:tcW w:w="4675" w:type="dxa"/>
          </w:tcPr>
          <w:p w14:paraId="14F3E998" w14:textId="77777777" w:rsidR="003246FF" w:rsidRDefault="003246FF" w:rsidP="000B5B86"/>
          <w:p w14:paraId="26C63328" w14:textId="49297944" w:rsidR="003246FF" w:rsidRDefault="003246FF" w:rsidP="003246FF">
            <w:pPr>
              <w:jc w:val="center"/>
            </w:pPr>
            <w:r>
              <w:t>What parts of the Sandi Brock video you need to watch</w:t>
            </w:r>
          </w:p>
        </w:tc>
        <w:tc>
          <w:tcPr>
            <w:tcW w:w="4675" w:type="dxa"/>
          </w:tcPr>
          <w:p w14:paraId="42E0E7CD" w14:textId="77777777" w:rsidR="003246FF" w:rsidRDefault="003246FF" w:rsidP="003246FF"/>
          <w:p w14:paraId="5F538E6B" w14:textId="2C794B34" w:rsidR="003246FF" w:rsidRDefault="003246FF" w:rsidP="003246FF">
            <w:r>
              <w:t>How she shears her sheep: 0:45-5:00</w:t>
            </w:r>
          </w:p>
          <w:p w14:paraId="4446C23D" w14:textId="77777777" w:rsidR="003246FF" w:rsidRDefault="003246FF" w:rsidP="003246FF"/>
          <w:p w14:paraId="238B83CD" w14:textId="77777777" w:rsidR="003246FF" w:rsidRDefault="003246FF" w:rsidP="003246FF">
            <w:r>
              <w:t>Why she shears her sheep:</w:t>
            </w:r>
            <w:r w:rsidRPr="005904E4">
              <w:t xml:space="preserve"> </w:t>
            </w:r>
            <w:r>
              <w:t>12:50-15:45</w:t>
            </w:r>
          </w:p>
          <w:p w14:paraId="1CA53DF4" w14:textId="77777777" w:rsidR="003246FF" w:rsidRDefault="003246FF" w:rsidP="000B5B86"/>
        </w:tc>
      </w:tr>
    </w:tbl>
    <w:p w14:paraId="70E76101" w14:textId="23D9CAC9" w:rsidR="003246FF" w:rsidRDefault="003246FF" w:rsidP="000B5B86"/>
    <w:p w14:paraId="754533E5" w14:textId="7AE4BED7" w:rsidR="00B03DA0" w:rsidRDefault="00B03DA0" w:rsidP="000B5B86"/>
    <w:p w14:paraId="347A389D" w14:textId="4FDAB846" w:rsidR="00B03DA0" w:rsidRDefault="00B03DA0" w:rsidP="000B5B86"/>
    <w:p w14:paraId="14DC3C16" w14:textId="5FF9C59F" w:rsidR="00B03DA0" w:rsidRDefault="00B03DA0" w:rsidP="000B5B86"/>
    <w:p w14:paraId="0C1F565B" w14:textId="2940A29F" w:rsidR="00B03DA0" w:rsidRDefault="00B03DA0" w:rsidP="000B5B86"/>
    <w:p w14:paraId="2FAB8521" w14:textId="77777777" w:rsidR="00B03DA0" w:rsidRDefault="00B03DA0" w:rsidP="000B5B86"/>
    <w:p w14:paraId="6D8092FD" w14:textId="77777777" w:rsidR="00ED177E" w:rsidRDefault="00ED177E" w:rsidP="000B5B86"/>
    <w:p w14:paraId="25DAA9F1" w14:textId="3873BA47" w:rsidR="000B5B86" w:rsidRDefault="000B5B86">
      <w:pPr>
        <w:rPr>
          <w:u w:val="single"/>
        </w:rPr>
      </w:pPr>
      <w:r w:rsidRPr="000B5B86">
        <w:rPr>
          <w:u w:val="single"/>
        </w:rPr>
        <w:t xml:space="preserve">Questions </w:t>
      </w:r>
    </w:p>
    <w:p w14:paraId="34CFADEC" w14:textId="7105E1E6" w:rsidR="00650F7F" w:rsidRPr="001457B4" w:rsidRDefault="00650F7F" w:rsidP="00650F7F">
      <w:pPr>
        <w:pStyle w:val="ListParagraph"/>
        <w:numPr>
          <w:ilvl w:val="0"/>
          <w:numId w:val="1"/>
        </w:numPr>
        <w:rPr>
          <w:u w:val="single"/>
        </w:rPr>
      </w:pPr>
      <w:r>
        <w:t>Who won the s</w:t>
      </w:r>
      <w:r w:rsidR="001457B4">
        <w:t>earing sheep</w:t>
      </w:r>
      <w:r>
        <w:t xml:space="preserve"> contest</w:t>
      </w:r>
      <w:r w:rsidR="001457B4">
        <w:t>,</w:t>
      </w:r>
      <w:r>
        <w:t xml:space="preserve"> senior division?</w:t>
      </w:r>
    </w:p>
    <w:p w14:paraId="09B82660" w14:textId="77777777" w:rsidR="001457B4" w:rsidRPr="00CD0181" w:rsidRDefault="001457B4" w:rsidP="001457B4">
      <w:pPr>
        <w:pStyle w:val="ListParagraph"/>
        <w:rPr>
          <w:u w:val="single"/>
        </w:rPr>
      </w:pPr>
    </w:p>
    <w:p w14:paraId="1E4FFDEB" w14:textId="78A4E10D" w:rsidR="00650F7F" w:rsidRPr="001457B4" w:rsidRDefault="00650F7F" w:rsidP="00650F7F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What are the judges looking for when they examine the sheep after their </w:t>
      </w:r>
      <w:r w:rsidR="001457B4">
        <w:t>shearing?</w:t>
      </w:r>
      <w:r>
        <w:t xml:space="preserve"> </w:t>
      </w:r>
    </w:p>
    <w:p w14:paraId="78EE167F" w14:textId="77777777" w:rsidR="001457B4" w:rsidRPr="001457B4" w:rsidRDefault="001457B4" w:rsidP="001457B4">
      <w:pPr>
        <w:pStyle w:val="ListParagraph"/>
        <w:rPr>
          <w:u w:val="single"/>
        </w:rPr>
      </w:pPr>
    </w:p>
    <w:p w14:paraId="685AA80E" w14:textId="77777777" w:rsidR="001457B4" w:rsidRPr="00CD0181" w:rsidRDefault="001457B4" w:rsidP="001457B4">
      <w:pPr>
        <w:pStyle w:val="ListParagraph"/>
        <w:rPr>
          <w:u w:val="single"/>
        </w:rPr>
      </w:pPr>
    </w:p>
    <w:p w14:paraId="4ABE048B" w14:textId="0B2800F9" w:rsidR="000B5B86" w:rsidRPr="001457B4" w:rsidRDefault="000B5B86" w:rsidP="000B5B86">
      <w:pPr>
        <w:pStyle w:val="ListParagraph"/>
        <w:numPr>
          <w:ilvl w:val="0"/>
          <w:numId w:val="1"/>
        </w:numPr>
        <w:rPr>
          <w:u w:val="single"/>
        </w:rPr>
      </w:pPr>
      <w:r>
        <w:t>What position do the shearers put the sheep in to shear them?</w:t>
      </w:r>
    </w:p>
    <w:p w14:paraId="18B9FF5D" w14:textId="77777777" w:rsidR="001457B4" w:rsidRPr="000B5B86" w:rsidRDefault="001457B4" w:rsidP="001457B4">
      <w:pPr>
        <w:pStyle w:val="ListParagraph"/>
        <w:rPr>
          <w:u w:val="single"/>
        </w:rPr>
      </w:pPr>
    </w:p>
    <w:p w14:paraId="1396D4ED" w14:textId="32866163" w:rsidR="000B5B86" w:rsidRPr="001457B4" w:rsidRDefault="000B5B86" w:rsidP="000B5B86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Are they in a squeeze </w:t>
      </w:r>
      <w:r w:rsidR="001457B4">
        <w:t>chute</w:t>
      </w:r>
      <w:r>
        <w:t xml:space="preserve">? </w:t>
      </w:r>
    </w:p>
    <w:p w14:paraId="6852DB32" w14:textId="77777777" w:rsidR="001457B4" w:rsidRPr="003246FF" w:rsidRDefault="001457B4" w:rsidP="001457B4">
      <w:pPr>
        <w:pStyle w:val="ListParagraph"/>
        <w:ind w:left="1440"/>
        <w:rPr>
          <w:u w:val="single"/>
        </w:rPr>
      </w:pPr>
    </w:p>
    <w:p w14:paraId="34C1AA97" w14:textId="4DAFEAE6" w:rsidR="003246FF" w:rsidRPr="001457B4" w:rsidRDefault="003246FF" w:rsidP="003246FF">
      <w:pPr>
        <w:pStyle w:val="ListParagraph"/>
        <w:numPr>
          <w:ilvl w:val="0"/>
          <w:numId w:val="1"/>
        </w:numPr>
        <w:rPr>
          <w:u w:val="single"/>
        </w:rPr>
      </w:pPr>
      <w:r>
        <w:t>How are they restrained during the shearing?</w:t>
      </w:r>
    </w:p>
    <w:p w14:paraId="70D35C4F" w14:textId="77777777" w:rsidR="001457B4" w:rsidRPr="003246FF" w:rsidRDefault="001457B4" w:rsidP="001457B4">
      <w:pPr>
        <w:pStyle w:val="ListParagraph"/>
        <w:rPr>
          <w:u w:val="single"/>
        </w:rPr>
      </w:pPr>
    </w:p>
    <w:p w14:paraId="1F442BED" w14:textId="77892BF8" w:rsidR="00BA0B7A" w:rsidRPr="001457B4" w:rsidRDefault="003246FF" w:rsidP="00BA0B7A">
      <w:pPr>
        <w:pStyle w:val="ListParagraph"/>
        <w:numPr>
          <w:ilvl w:val="0"/>
          <w:numId w:val="1"/>
        </w:numPr>
        <w:rPr>
          <w:u w:val="single"/>
        </w:rPr>
      </w:pPr>
      <w:r>
        <w:t>What occasionally happens to the skin during shearing</w:t>
      </w:r>
      <w:r w:rsidR="00BA0B7A">
        <w:t>?</w:t>
      </w:r>
    </w:p>
    <w:p w14:paraId="242FECA6" w14:textId="77777777" w:rsidR="001457B4" w:rsidRPr="001457B4" w:rsidRDefault="001457B4" w:rsidP="001457B4">
      <w:pPr>
        <w:pStyle w:val="ListParagraph"/>
        <w:rPr>
          <w:u w:val="single"/>
        </w:rPr>
      </w:pPr>
    </w:p>
    <w:p w14:paraId="6468D13D" w14:textId="77777777" w:rsidR="001457B4" w:rsidRPr="00BA0B7A" w:rsidRDefault="001457B4" w:rsidP="001457B4">
      <w:pPr>
        <w:pStyle w:val="ListParagraph"/>
        <w:rPr>
          <w:u w:val="single"/>
        </w:rPr>
      </w:pPr>
    </w:p>
    <w:p w14:paraId="1A409AEF" w14:textId="2AC9324C" w:rsidR="00BA0B7A" w:rsidRPr="001457B4" w:rsidRDefault="00BA0B7A" w:rsidP="00BA0B7A">
      <w:pPr>
        <w:pStyle w:val="ListParagraph"/>
        <w:numPr>
          <w:ilvl w:val="1"/>
          <w:numId w:val="1"/>
        </w:numPr>
        <w:rPr>
          <w:u w:val="single"/>
        </w:rPr>
      </w:pPr>
      <w:r>
        <w:t>Why does this happen?</w:t>
      </w:r>
    </w:p>
    <w:p w14:paraId="039B5B04" w14:textId="77777777" w:rsidR="001457B4" w:rsidRPr="00BA0B7A" w:rsidRDefault="001457B4" w:rsidP="001457B4">
      <w:pPr>
        <w:pStyle w:val="ListParagraph"/>
        <w:ind w:left="1440"/>
        <w:rPr>
          <w:u w:val="single"/>
        </w:rPr>
      </w:pPr>
    </w:p>
    <w:p w14:paraId="1871FC48" w14:textId="79FF596A" w:rsidR="00650F7F" w:rsidRPr="001457B4" w:rsidRDefault="00650F7F" w:rsidP="00650F7F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What are the reasons that Sandi Brock gave for shearing her sheep? </w:t>
      </w:r>
    </w:p>
    <w:p w14:paraId="54163F77" w14:textId="77777777" w:rsidR="001457B4" w:rsidRPr="00650F7F" w:rsidRDefault="001457B4" w:rsidP="001457B4">
      <w:pPr>
        <w:pStyle w:val="ListParagraph"/>
        <w:rPr>
          <w:u w:val="single"/>
        </w:rPr>
      </w:pPr>
    </w:p>
    <w:p w14:paraId="4B3EE619" w14:textId="33EA2B53" w:rsidR="00650F7F" w:rsidRPr="00650F7F" w:rsidRDefault="00650F7F" w:rsidP="00BA0B7A">
      <w:pPr>
        <w:pStyle w:val="ListParagraph"/>
        <w:numPr>
          <w:ilvl w:val="0"/>
          <w:numId w:val="1"/>
        </w:numPr>
        <w:rPr>
          <w:u w:val="single"/>
        </w:rPr>
      </w:pPr>
      <w:r>
        <w:t>How much does a pound of wool earn at the market right now?</w:t>
      </w:r>
    </w:p>
    <w:p w14:paraId="398CD177" w14:textId="77777777" w:rsidR="00650F7F" w:rsidRPr="00650F7F" w:rsidRDefault="00650F7F" w:rsidP="00650F7F">
      <w:pPr>
        <w:rPr>
          <w:u w:val="single"/>
        </w:rPr>
      </w:pPr>
    </w:p>
    <w:p w14:paraId="67782981" w14:textId="77777777" w:rsidR="00AC7049" w:rsidRDefault="00AC7049"/>
    <w:sectPr w:rsidR="00AC70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153799"/>
    <w:multiLevelType w:val="hybridMultilevel"/>
    <w:tmpl w:val="F49CAE3A"/>
    <w:lvl w:ilvl="0" w:tplc="45BC91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F2C09"/>
    <w:multiLevelType w:val="hybridMultilevel"/>
    <w:tmpl w:val="0BB8EF90"/>
    <w:lvl w:ilvl="0" w:tplc="280CD912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80E778C"/>
    <w:multiLevelType w:val="hybridMultilevel"/>
    <w:tmpl w:val="34783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rcwNze1MDY3MbJQ0lEKTi0uzszPAykwqgUAqP++niwAAAA="/>
  </w:docVars>
  <w:rsids>
    <w:rsidRoot w:val="00B007B2"/>
    <w:rsid w:val="000B5B86"/>
    <w:rsid w:val="001457B4"/>
    <w:rsid w:val="00280190"/>
    <w:rsid w:val="003246FF"/>
    <w:rsid w:val="005904E4"/>
    <w:rsid w:val="00650F7F"/>
    <w:rsid w:val="00783B5D"/>
    <w:rsid w:val="008043EA"/>
    <w:rsid w:val="008407D4"/>
    <w:rsid w:val="008D3A00"/>
    <w:rsid w:val="009F012D"/>
    <w:rsid w:val="00A23607"/>
    <w:rsid w:val="00AC7049"/>
    <w:rsid w:val="00B007B2"/>
    <w:rsid w:val="00B03DA0"/>
    <w:rsid w:val="00BA0B7A"/>
    <w:rsid w:val="00C11390"/>
    <w:rsid w:val="00CB3FB1"/>
    <w:rsid w:val="00CD0181"/>
    <w:rsid w:val="00CF508B"/>
    <w:rsid w:val="00D14BC9"/>
    <w:rsid w:val="00D22CF0"/>
    <w:rsid w:val="00ED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116D8"/>
  <w15:chartTrackingRefBased/>
  <w15:docId w15:val="{F171AF4D-654F-4CC1-A0E3-530738EAE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007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B5B86"/>
    <w:pPr>
      <w:ind w:left="720"/>
      <w:contextualSpacing/>
    </w:pPr>
  </w:style>
  <w:style w:type="table" w:styleId="TableGrid">
    <w:name w:val="Table Grid"/>
    <w:basedOn w:val="TableNormal"/>
    <w:uiPriority w:val="39"/>
    <w:rsid w:val="00324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vrK9TNZ9T7w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www.youtube.com/watch?v=t0KHhdYVcIo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0C2673-158F-4B8E-AA3F-B72E55CC6892}"/>
</file>

<file path=customXml/itemProps2.xml><?xml version="1.0" encoding="utf-8"?>
<ds:datastoreItem xmlns:ds="http://schemas.openxmlformats.org/officeDocument/2006/customXml" ds:itemID="{E9D77315-0C09-4995-AAAB-F7F0F28339D2}"/>
</file>

<file path=customXml/itemProps3.xml><?xml version="1.0" encoding="utf-8"?>
<ds:datastoreItem xmlns:ds="http://schemas.openxmlformats.org/officeDocument/2006/customXml" ds:itemID="{133980A9-C94B-403D-95B8-80C26BBBDC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6</cp:revision>
  <dcterms:created xsi:type="dcterms:W3CDTF">2020-04-02T21:51:00Z</dcterms:created>
  <dcterms:modified xsi:type="dcterms:W3CDTF">2020-04-05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